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896"/>
        <w:gridCol w:w="1985"/>
        <w:gridCol w:w="2126"/>
        <w:gridCol w:w="2126"/>
        <w:gridCol w:w="2126"/>
      </w:tblGrid>
      <w:tr w:rsidR="00161A7E" w14:paraId="66375D84" w14:textId="77777777" w:rsidTr="00161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0597CF00" w:rsidR="00161A7E" w:rsidRDefault="00161A7E" w:rsidP="00B15750">
            <w:r>
              <w:t>202</w:t>
            </w:r>
            <w:r w:rsidR="00AA6CD2">
              <w:t>5</w:t>
            </w:r>
            <w:r>
              <w:t>-2</w:t>
            </w:r>
            <w:r w:rsidR="00AA6CD2">
              <w:t>6</w:t>
            </w:r>
            <w:r>
              <w:t xml:space="preserve"> </w:t>
            </w:r>
            <w:proofErr w:type="spellStart"/>
            <w:r w:rsidR="00AA6CD2">
              <w:t>Güz</w:t>
            </w:r>
            <w:proofErr w:type="spellEnd"/>
          </w:p>
        </w:tc>
        <w:tc>
          <w:tcPr>
            <w:tcW w:w="10259" w:type="dxa"/>
            <w:gridSpan w:val="5"/>
          </w:tcPr>
          <w:p w14:paraId="735A39DF" w14:textId="1C16BD95" w:rsidR="00161A7E" w:rsidRDefault="0014770E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>
              <w:t>Doç</w:t>
            </w:r>
            <w:proofErr w:type="spellEnd"/>
            <w:r>
              <w:t xml:space="preserve">. </w:t>
            </w:r>
            <w:proofErr w:type="spellStart"/>
            <w:r>
              <w:t>Dr.</w:t>
            </w:r>
            <w:proofErr w:type="spellEnd"/>
            <w:r>
              <w:t xml:space="preserve"> </w:t>
            </w:r>
            <w:proofErr w:type="spellStart"/>
            <w:r>
              <w:t>Melis</w:t>
            </w:r>
            <w:proofErr w:type="spellEnd"/>
            <w:r>
              <w:t xml:space="preserve"> </w:t>
            </w:r>
            <w:proofErr w:type="spellStart"/>
            <w:r>
              <w:t>Sümengen</w:t>
            </w:r>
            <w:proofErr w:type="spellEnd"/>
            <w:r>
              <w:t xml:space="preserve"> </w:t>
            </w:r>
            <w:proofErr w:type="spellStart"/>
            <w:r>
              <w:t>Özdenefe</w:t>
            </w:r>
            <w:proofErr w:type="spellEnd"/>
          </w:p>
        </w:tc>
      </w:tr>
      <w:tr w:rsidR="00161A7E" w14:paraId="66375D8C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161A7E" w:rsidRDefault="00161A7E" w:rsidP="00076CF3"/>
        </w:tc>
        <w:tc>
          <w:tcPr>
            <w:tcW w:w="1896" w:type="dxa"/>
          </w:tcPr>
          <w:p w14:paraId="66375D86" w14:textId="62643ACF" w:rsidR="00161A7E" w:rsidRPr="00161A7E" w:rsidRDefault="00161A7E" w:rsidP="00161A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61A7E">
              <w:rPr>
                <w:b/>
                <w:bCs/>
              </w:rPr>
              <w:t>Pazartesi</w:t>
            </w:r>
            <w:proofErr w:type="spellEnd"/>
          </w:p>
        </w:tc>
        <w:tc>
          <w:tcPr>
            <w:tcW w:w="1985" w:type="dxa"/>
          </w:tcPr>
          <w:p w14:paraId="66375D87" w14:textId="3E0ADB00" w:rsidR="00161A7E" w:rsidRPr="00161A7E" w:rsidRDefault="00161A7E" w:rsidP="00161A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61A7E">
              <w:rPr>
                <w:b/>
                <w:bCs/>
              </w:rPr>
              <w:t>Salı</w:t>
            </w:r>
            <w:proofErr w:type="spellEnd"/>
          </w:p>
        </w:tc>
        <w:tc>
          <w:tcPr>
            <w:tcW w:w="2126" w:type="dxa"/>
          </w:tcPr>
          <w:p w14:paraId="66375D88" w14:textId="69BBBEF7" w:rsidR="00161A7E" w:rsidRPr="00161A7E" w:rsidRDefault="00161A7E" w:rsidP="00161A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61A7E">
              <w:rPr>
                <w:b/>
                <w:bCs/>
              </w:rPr>
              <w:t>Çarşamba</w:t>
            </w:r>
            <w:proofErr w:type="spellEnd"/>
          </w:p>
        </w:tc>
        <w:tc>
          <w:tcPr>
            <w:tcW w:w="2126" w:type="dxa"/>
          </w:tcPr>
          <w:p w14:paraId="66375D89" w14:textId="6329D7EB" w:rsidR="00161A7E" w:rsidRPr="00161A7E" w:rsidRDefault="00161A7E" w:rsidP="00161A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161A7E">
              <w:rPr>
                <w:b/>
                <w:bCs/>
              </w:rPr>
              <w:t>Perşembe</w:t>
            </w:r>
            <w:proofErr w:type="spellEnd"/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6375D8A" w14:textId="6517867C" w:rsidR="00161A7E" w:rsidRPr="00161A7E" w:rsidRDefault="00161A7E" w:rsidP="00161A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61A7E">
              <w:rPr>
                <w:b/>
                <w:bCs/>
              </w:rPr>
              <w:t>Cuma</w:t>
            </w:r>
          </w:p>
        </w:tc>
      </w:tr>
      <w:tr w:rsidR="00443641" w14:paraId="66375D9C" w14:textId="77777777" w:rsidTr="004436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443641" w:rsidRDefault="00443641" w:rsidP="00443641">
            <w:r>
              <w:t>08:30 – 09:20</w:t>
            </w:r>
          </w:p>
        </w:tc>
        <w:tc>
          <w:tcPr>
            <w:tcW w:w="1896" w:type="dxa"/>
          </w:tcPr>
          <w:p w14:paraId="140E0E1F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BI102</w:t>
            </w:r>
          </w:p>
          <w:p w14:paraId="66375D96" w14:textId="7A408510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</w:t>
            </w:r>
            <w:proofErr w:type="spellStart"/>
            <w:r>
              <w:t>Çevrimiçi</w:t>
            </w:r>
            <w:proofErr w:type="spellEnd"/>
            <w:r>
              <w:t>)</w:t>
            </w:r>
          </w:p>
        </w:tc>
        <w:tc>
          <w:tcPr>
            <w:tcW w:w="1985" w:type="dxa"/>
            <w:vAlign w:val="center"/>
          </w:tcPr>
          <w:p w14:paraId="66375D97" w14:textId="4C03D94D" w:rsidR="00443641" w:rsidRDefault="009C5BA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54EB04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DE320</w:t>
            </w:r>
          </w:p>
          <w:p w14:paraId="66375D98" w14:textId="3A6186A8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 D02</w:t>
            </w:r>
          </w:p>
        </w:tc>
        <w:tc>
          <w:tcPr>
            <w:tcW w:w="2126" w:type="dxa"/>
            <w:vAlign w:val="center"/>
          </w:tcPr>
          <w:p w14:paraId="66375D99" w14:textId="7E1E2EE7" w:rsidR="00443641" w:rsidRDefault="009C5BA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</w:tcPr>
          <w:p w14:paraId="66375D9A" w14:textId="2D21AA9D" w:rsidR="00443641" w:rsidRDefault="009C5BA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</w:tr>
      <w:tr w:rsidR="00443641" w14:paraId="66375DA4" w14:textId="77777777" w:rsidTr="00EB3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443641" w:rsidRDefault="00443641" w:rsidP="00443641">
            <w:r>
              <w:t>09:30 – 10:20</w:t>
            </w:r>
          </w:p>
        </w:tc>
        <w:tc>
          <w:tcPr>
            <w:tcW w:w="1896" w:type="dxa"/>
            <w:shd w:val="clear" w:color="auto" w:fill="BFBFBF" w:themeFill="background1" w:themeFillShade="BF"/>
          </w:tcPr>
          <w:p w14:paraId="183DB3CC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BI102</w:t>
            </w:r>
          </w:p>
          <w:p w14:paraId="66375D9E" w14:textId="12274BB0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Çevrimiçi</w:t>
            </w:r>
            <w:proofErr w:type="spellEnd"/>
            <w:r>
              <w:t>)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66375D9F" w14:textId="5ED730F6" w:rsidR="00443641" w:rsidRDefault="009C5BA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4102EBF2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DE320</w:t>
            </w:r>
          </w:p>
          <w:p w14:paraId="66375DA0" w14:textId="3C01922C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 D02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6375DA1" w14:textId="27AB56E6" w:rsidR="00443641" w:rsidRDefault="00215893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</w:t>
            </w:r>
            <w:r w:rsidR="009C5BA1">
              <w:t>OS</w:t>
            </w:r>
          </w:p>
        </w:tc>
        <w:tc>
          <w:tcPr>
            <w:tcW w:w="2126" w:type="dxa"/>
            <w:vAlign w:val="center"/>
          </w:tcPr>
          <w:p w14:paraId="76D68A12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107</w:t>
            </w:r>
          </w:p>
          <w:p w14:paraId="66375DA2" w14:textId="29D7157C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1- D06</w:t>
            </w:r>
          </w:p>
        </w:tc>
      </w:tr>
      <w:tr w:rsidR="00443641" w14:paraId="66375DAC" w14:textId="77777777" w:rsidTr="00723D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294958E4" w:rsidR="00443641" w:rsidRDefault="00443641" w:rsidP="00443641">
            <w:r>
              <w:t>10:30 – 11:20</w:t>
            </w:r>
          </w:p>
        </w:tc>
        <w:tc>
          <w:tcPr>
            <w:tcW w:w="1896" w:type="dxa"/>
            <w:vAlign w:val="center"/>
          </w:tcPr>
          <w:p w14:paraId="66375DA6" w14:textId="782B02B9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16823025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DM320</w:t>
            </w:r>
          </w:p>
          <w:p w14:paraId="66375DA7" w14:textId="151549BF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3 D02</w:t>
            </w:r>
          </w:p>
        </w:tc>
        <w:tc>
          <w:tcPr>
            <w:tcW w:w="2126" w:type="dxa"/>
            <w:vAlign w:val="center"/>
          </w:tcPr>
          <w:p w14:paraId="66375DA8" w14:textId="007E44CF" w:rsidR="00443641" w:rsidRDefault="009C5BA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2126" w:type="dxa"/>
            <w:vAlign w:val="center"/>
          </w:tcPr>
          <w:p w14:paraId="0611B806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217</w:t>
            </w:r>
          </w:p>
          <w:p w14:paraId="66375DA9" w14:textId="5EEDDC52" w:rsidR="00443641" w:rsidRPr="00C42104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>ES 2- D06</w:t>
            </w:r>
          </w:p>
        </w:tc>
        <w:tc>
          <w:tcPr>
            <w:tcW w:w="2126" w:type="dxa"/>
          </w:tcPr>
          <w:p w14:paraId="6DB70218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107</w:t>
            </w:r>
          </w:p>
          <w:p w14:paraId="66375DAA" w14:textId="1C6609D2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 1- D06</w:t>
            </w:r>
          </w:p>
        </w:tc>
      </w:tr>
      <w:tr w:rsidR="00443641" w14:paraId="66375DB4" w14:textId="77777777" w:rsidTr="007F0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443641" w:rsidRDefault="00443641" w:rsidP="00443641">
            <w:r>
              <w:t>11:30 – 12:20</w:t>
            </w:r>
          </w:p>
        </w:tc>
        <w:tc>
          <w:tcPr>
            <w:tcW w:w="1896" w:type="dxa"/>
            <w:vAlign w:val="center"/>
          </w:tcPr>
          <w:p w14:paraId="66375DAE" w14:textId="67AC7A28" w:rsidR="00443641" w:rsidRDefault="009C5BA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985" w:type="dxa"/>
          </w:tcPr>
          <w:p w14:paraId="44130C59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DM320</w:t>
            </w:r>
          </w:p>
          <w:p w14:paraId="66375DAF" w14:textId="4F644480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3 D02</w:t>
            </w:r>
          </w:p>
        </w:tc>
        <w:tc>
          <w:tcPr>
            <w:tcW w:w="2126" w:type="dxa"/>
            <w:vAlign w:val="center"/>
          </w:tcPr>
          <w:p w14:paraId="66375DB0" w14:textId="07225AD9" w:rsidR="00443641" w:rsidRDefault="009C5BA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6375DB1" w14:textId="7DA7749A" w:rsidR="00443641" w:rsidRDefault="00215893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9C5BA1">
              <w:t>OS</w:t>
            </w:r>
          </w:p>
        </w:tc>
        <w:tc>
          <w:tcPr>
            <w:tcW w:w="2126" w:type="dxa"/>
            <w:vAlign w:val="center"/>
          </w:tcPr>
          <w:p w14:paraId="66375DB2" w14:textId="4859DF81" w:rsidR="00443641" w:rsidRPr="009C5BA1" w:rsidRDefault="009C5BA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5BA1">
              <w:t>AOS</w:t>
            </w:r>
          </w:p>
        </w:tc>
      </w:tr>
      <w:tr w:rsidR="00240A09" w14:paraId="66375DBC" w14:textId="77777777" w:rsidTr="00723D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FF757F2" w:rsidR="00240A09" w:rsidRDefault="00240A09" w:rsidP="00240A09">
            <w:bookmarkStart w:id="0" w:name="_GoBack" w:colFirst="2" w:colLast="2"/>
            <w:r>
              <w:t>12:30 – 13:20</w:t>
            </w:r>
          </w:p>
        </w:tc>
        <w:tc>
          <w:tcPr>
            <w:tcW w:w="1896" w:type="dxa"/>
          </w:tcPr>
          <w:p w14:paraId="67960DC6" w14:textId="77777777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107</w:t>
            </w:r>
          </w:p>
          <w:p w14:paraId="66375DB6" w14:textId="029B6523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1 D03</w:t>
            </w:r>
          </w:p>
        </w:tc>
        <w:tc>
          <w:tcPr>
            <w:tcW w:w="1985" w:type="dxa"/>
            <w:vAlign w:val="center"/>
          </w:tcPr>
          <w:p w14:paraId="21B5BA63" w14:textId="77777777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217</w:t>
            </w:r>
          </w:p>
          <w:p w14:paraId="66375DB7" w14:textId="53BC1C1D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4 D02</w:t>
            </w:r>
          </w:p>
        </w:tc>
        <w:tc>
          <w:tcPr>
            <w:tcW w:w="2126" w:type="dxa"/>
          </w:tcPr>
          <w:p w14:paraId="66375DB8" w14:textId="4AB4333B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</w:tcPr>
          <w:p w14:paraId="66375DB9" w14:textId="762CBB7D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</w:tcPr>
          <w:p w14:paraId="66375DBA" w14:textId="3AE034ED" w:rsidR="00240A09" w:rsidRDefault="00240A09" w:rsidP="00240A0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</w:tr>
      <w:tr w:rsidR="00240A09" w14:paraId="66375DC4" w14:textId="77777777" w:rsidTr="00B74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2572D853" w:rsidR="00240A09" w:rsidRDefault="00240A09" w:rsidP="00240A09">
            <w:r>
              <w:t>13:30 – 14:20</w:t>
            </w:r>
          </w:p>
        </w:tc>
        <w:tc>
          <w:tcPr>
            <w:tcW w:w="1896" w:type="dxa"/>
          </w:tcPr>
          <w:p w14:paraId="39DF0E92" w14:textId="77777777" w:rsidR="00240A09" w:rsidRPr="00AA2807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2807">
              <w:t>MOD107</w:t>
            </w:r>
          </w:p>
          <w:p w14:paraId="66375DBE" w14:textId="3D3EDC45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1 D03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03913E9E" w14:textId="77777777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217</w:t>
            </w:r>
          </w:p>
          <w:p w14:paraId="66375DBF" w14:textId="761BDEC7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4 D02</w:t>
            </w:r>
          </w:p>
        </w:tc>
        <w:tc>
          <w:tcPr>
            <w:tcW w:w="2126" w:type="dxa"/>
          </w:tcPr>
          <w:p w14:paraId="66375DC0" w14:textId="48BDBCAE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1" w14:textId="031A698B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126" w:type="dxa"/>
          </w:tcPr>
          <w:p w14:paraId="66375DC2" w14:textId="465B3280" w:rsidR="00240A09" w:rsidRDefault="00240A09" w:rsidP="0024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</w:tr>
      <w:bookmarkEnd w:id="0"/>
      <w:tr w:rsidR="00443641" w14:paraId="66375DC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6B193E1F" w:rsidR="00443641" w:rsidRDefault="00443641" w:rsidP="00443641">
            <w:r>
              <w:t>14:30 – 15:20</w:t>
            </w:r>
          </w:p>
        </w:tc>
        <w:tc>
          <w:tcPr>
            <w:tcW w:w="1896" w:type="dxa"/>
          </w:tcPr>
          <w:p w14:paraId="66375DC6" w14:textId="3D8E9D7E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C7" w14:textId="1A4E0125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8" w14:textId="65416F0C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9" w14:textId="43EFE56D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37AE6D56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17</w:t>
            </w:r>
          </w:p>
          <w:p w14:paraId="66375DCA" w14:textId="526B6E8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 3- D02</w:t>
            </w:r>
          </w:p>
        </w:tc>
      </w:tr>
      <w:tr w:rsidR="00443641" w14:paraId="66375DD4" w14:textId="77777777" w:rsidTr="00443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2CB24695" w:rsidR="00443641" w:rsidRDefault="00443641" w:rsidP="00443641">
            <w:r>
              <w:t>15:30 – 16:20</w:t>
            </w:r>
          </w:p>
        </w:tc>
        <w:tc>
          <w:tcPr>
            <w:tcW w:w="1896" w:type="dxa"/>
          </w:tcPr>
          <w:p w14:paraId="0A4E738D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BI101</w:t>
            </w:r>
          </w:p>
          <w:p w14:paraId="66375DCE" w14:textId="7EB39733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Çevrimiçi</w:t>
            </w:r>
            <w:proofErr w:type="spellEnd"/>
            <w:r>
              <w:t>)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6DC9C9B1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17</w:t>
            </w:r>
          </w:p>
          <w:p w14:paraId="66375DCF" w14:textId="47111B64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2- D05</w:t>
            </w:r>
          </w:p>
        </w:tc>
        <w:tc>
          <w:tcPr>
            <w:tcW w:w="2126" w:type="dxa"/>
          </w:tcPr>
          <w:p w14:paraId="66375DD0" w14:textId="3FB97373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1" w14:textId="6B052716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2" w14:textId="233CB554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3641" w14:paraId="66375DD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443641" w:rsidRDefault="00443641" w:rsidP="00443641">
            <w:r>
              <w:t>16:30 – 17:20</w:t>
            </w:r>
          </w:p>
        </w:tc>
        <w:tc>
          <w:tcPr>
            <w:tcW w:w="1896" w:type="dxa"/>
          </w:tcPr>
          <w:p w14:paraId="4ABC7B75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BI101</w:t>
            </w:r>
          </w:p>
          <w:p w14:paraId="66375DD6" w14:textId="3BD92221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</w:t>
            </w:r>
            <w:proofErr w:type="spellStart"/>
            <w:r>
              <w:t>Çevrimiçi</w:t>
            </w:r>
            <w:proofErr w:type="spellEnd"/>
            <w:r>
              <w:t>)</w:t>
            </w:r>
          </w:p>
        </w:tc>
        <w:tc>
          <w:tcPr>
            <w:tcW w:w="1985" w:type="dxa"/>
          </w:tcPr>
          <w:p w14:paraId="79678EB7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17</w:t>
            </w:r>
          </w:p>
          <w:p w14:paraId="66375DD7" w14:textId="1761B47D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43641">
              <w:t>ES 2- D05</w:t>
            </w:r>
          </w:p>
        </w:tc>
        <w:tc>
          <w:tcPr>
            <w:tcW w:w="2126" w:type="dxa"/>
          </w:tcPr>
          <w:p w14:paraId="66375DD8" w14:textId="59805F54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9" w14:textId="2A033E79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A" w14:textId="77777777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43641" w14:paraId="66375DE4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0E5CEDE7" w:rsidR="00443641" w:rsidRDefault="00443641" w:rsidP="00443641">
            <w:r>
              <w:t>17:30 – 18:20</w:t>
            </w:r>
          </w:p>
        </w:tc>
        <w:tc>
          <w:tcPr>
            <w:tcW w:w="1896" w:type="dxa"/>
          </w:tcPr>
          <w:p w14:paraId="66375DDE" w14:textId="3CF45C82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DF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0" w14:textId="191B0751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1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2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3641" w14:paraId="66375DE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E5" w14:textId="26A094E2" w:rsidR="00443641" w:rsidRDefault="00443641" w:rsidP="00443641">
            <w:r>
              <w:t xml:space="preserve">18:30 – 19:20 </w:t>
            </w:r>
          </w:p>
        </w:tc>
        <w:tc>
          <w:tcPr>
            <w:tcW w:w="1896" w:type="dxa"/>
          </w:tcPr>
          <w:p w14:paraId="66375DE6" w14:textId="28882E1E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E7" w14:textId="76CDFE65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8" w14:textId="058DB5E8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9" w14:textId="2E36B44C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A" w14:textId="03AFA3B4" w:rsidR="00443641" w:rsidRDefault="00443641" w:rsidP="0044364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43641" w14:paraId="7925B495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4568E035" w14:textId="49A83564" w:rsidR="00443641" w:rsidRDefault="00443641" w:rsidP="00443641">
            <w:r w:rsidRPr="0003684C">
              <w:t>19:30 – 20:20</w:t>
            </w:r>
          </w:p>
        </w:tc>
        <w:tc>
          <w:tcPr>
            <w:tcW w:w="1896" w:type="dxa"/>
          </w:tcPr>
          <w:p w14:paraId="636E25FF" w14:textId="325F9AB9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13B49230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1158FA28" w14:textId="0B5E0E84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1D818548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0CE2F034" w14:textId="77777777" w:rsidR="00443641" w:rsidRDefault="00443641" w:rsidP="004436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6375DED" w14:textId="0CA0131B" w:rsidR="00076CF3" w:rsidRDefault="008946AF" w:rsidP="00076CF3">
      <w:r>
        <w:t xml:space="preserve"> </w:t>
      </w:r>
      <w:r w:rsidR="000D2058">
        <w:t>melis.ozdenefe@neu.edu.tr</w:t>
      </w:r>
    </w:p>
    <w:p w14:paraId="0F6516A0" w14:textId="6BAF1795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=AOS</w:t>
      </w:r>
    </w:p>
    <w:p w14:paraId="3421A5D5" w14:textId="18FA6B8F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=ÖOS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3684C"/>
    <w:rsid w:val="000403C3"/>
    <w:rsid w:val="00071B2E"/>
    <w:rsid w:val="00076CF3"/>
    <w:rsid w:val="000D2058"/>
    <w:rsid w:val="000E13E6"/>
    <w:rsid w:val="000F1274"/>
    <w:rsid w:val="00120D3A"/>
    <w:rsid w:val="00132F52"/>
    <w:rsid w:val="0014770E"/>
    <w:rsid w:val="00161A7E"/>
    <w:rsid w:val="00195EB7"/>
    <w:rsid w:val="001A32A1"/>
    <w:rsid w:val="001C1CF9"/>
    <w:rsid w:val="001D48FD"/>
    <w:rsid w:val="001F46A4"/>
    <w:rsid w:val="00206B26"/>
    <w:rsid w:val="00215893"/>
    <w:rsid w:val="00226D46"/>
    <w:rsid w:val="00240A09"/>
    <w:rsid w:val="002858D7"/>
    <w:rsid w:val="00286432"/>
    <w:rsid w:val="002F51B9"/>
    <w:rsid w:val="00373EC5"/>
    <w:rsid w:val="003B4B5B"/>
    <w:rsid w:val="00443641"/>
    <w:rsid w:val="004624FF"/>
    <w:rsid w:val="0049702B"/>
    <w:rsid w:val="004A1778"/>
    <w:rsid w:val="00511732"/>
    <w:rsid w:val="00565624"/>
    <w:rsid w:val="00574A29"/>
    <w:rsid w:val="00730D8B"/>
    <w:rsid w:val="00752DEF"/>
    <w:rsid w:val="00771918"/>
    <w:rsid w:val="00791166"/>
    <w:rsid w:val="008464C3"/>
    <w:rsid w:val="00867926"/>
    <w:rsid w:val="008946AF"/>
    <w:rsid w:val="00991F8A"/>
    <w:rsid w:val="009A530C"/>
    <w:rsid w:val="009C5BA1"/>
    <w:rsid w:val="009F00EE"/>
    <w:rsid w:val="00A81835"/>
    <w:rsid w:val="00AA2807"/>
    <w:rsid w:val="00AA6CD2"/>
    <w:rsid w:val="00AB4872"/>
    <w:rsid w:val="00B02871"/>
    <w:rsid w:val="00B15750"/>
    <w:rsid w:val="00B63B3E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C06D9"/>
    <w:rsid w:val="00D52E38"/>
    <w:rsid w:val="00D56533"/>
    <w:rsid w:val="00D838F1"/>
    <w:rsid w:val="00D90643"/>
    <w:rsid w:val="00DF28EF"/>
    <w:rsid w:val="00E95AA3"/>
    <w:rsid w:val="00EF23C4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Microsoft account</cp:lastModifiedBy>
  <cp:revision>13</cp:revision>
  <dcterms:created xsi:type="dcterms:W3CDTF">2025-02-12T15:14:00Z</dcterms:created>
  <dcterms:modified xsi:type="dcterms:W3CDTF">2025-10-0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aae13b-36bf-4b7c-9867-afc4a36ec82b</vt:lpwstr>
  </property>
</Properties>
</file>